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Classificaç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Conjunto de dados para classificação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hyperparameter-grid-and-search-training"/>
    <w:p>
      <w:pPr>
        <w:pStyle w:val="Heading1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einamento com busca de hiperparâmetros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bookmarkEnd w:id="21"/>
    <w:bookmarkStart w:id="22" w:name="X457c3a7862565e02bf4582fa042fedb91dabe2f"/>
    <w:p>
      <w:pPr>
        <w:pStyle w:val="Heading1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Avaliação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bookmarkStart w:id="24" w:name="example-grids-for-other-models"/>
    <w:p>
      <w:pPr>
        <w:pStyle w:val="Heading1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Opções de grids para outros modelo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05Z</dcterms:created>
  <dcterms:modified xsi:type="dcterms:W3CDTF">2025-10-28T1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